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7FCF" w:rsidRPr="00322389" w:rsidRDefault="00A54312" w:rsidP="00A54312">
      <w:pPr>
        <w:autoSpaceDE w:val="0"/>
        <w:autoSpaceDN w:val="0"/>
        <w:adjustRightInd w:val="0"/>
        <w:jc w:val="right"/>
        <w:rPr>
          <w:rFonts w:ascii="Arial" w:hAnsi="Arial" w:cs="Arial"/>
          <w:b/>
          <w:color w:val="365F91" w:themeColor="accent1" w:themeShade="BF"/>
          <w:sz w:val="20"/>
          <w:szCs w:val="20"/>
        </w:rPr>
      </w:pPr>
      <w:r w:rsidRPr="00A54312">
        <w:rPr>
          <w:rFonts w:ascii="Arial" w:hAnsi="Arial" w:cs="Arial"/>
          <w:b/>
          <w:color w:val="365F91" w:themeColor="accent1" w:themeShade="BF"/>
          <w:szCs w:val="24"/>
        </w:rPr>
        <w:t>ОБРАЗАЦ</w:t>
      </w:r>
    </w:p>
    <w:p w:rsidR="00067FCF" w:rsidRPr="00322389" w:rsidRDefault="00067FCF" w:rsidP="00BA7396">
      <w:pPr>
        <w:autoSpaceDE w:val="0"/>
        <w:autoSpaceDN w:val="0"/>
        <w:adjustRightInd w:val="0"/>
        <w:rPr>
          <w:rFonts w:ascii="Arial" w:hAnsi="Arial" w:cs="Arial"/>
          <w:b/>
          <w:color w:val="365F91" w:themeColor="accent1" w:themeShade="BF"/>
          <w:sz w:val="20"/>
          <w:szCs w:val="20"/>
        </w:rPr>
      </w:pPr>
    </w:p>
    <w:tbl>
      <w:tblPr>
        <w:tblStyle w:val="LightGrid-Accent5"/>
        <w:tblW w:w="0" w:type="auto"/>
        <w:tblLook w:val="04A0" w:firstRow="1" w:lastRow="0" w:firstColumn="1" w:lastColumn="0" w:noHBand="0" w:noVBand="1"/>
      </w:tblPr>
      <w:tblGrid>
        <w:gridCol w:w="3978"/>
        <w:gridCol w:w="5598"/>
      </w:tblGrid>
      <w:tr w:rsidR="00C72668" w:rsidRPr="00322389" w:rsidTr="00051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C72668" w:rsidRPr="00322389" w:rsidRDefault="00A54312" w:rsidP="00C75DF0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8"/>
                <w:szCs w:val="20"/>
              </w:rPr>
            </w:pPr>
            <w:r w:rsidRPr="00A54312">
              <w:rPr>
                <w:rFonts w:ascii="Arial" w:hAnsi="Arial" w:cs="Arial"/>
                <w:color w:val="365F91" w:themeColor="accent1" w:themeShade="BF"/>
                <w:szCs w:val="24"/>
              </w:rPr>
              <w:t>ИЗВЈЕШТАЈ О АНАЛИЗИ УТИЦАЈА ПРОПИСА ЗА ЛОКАЛНЕ САМОУПРАВЕ</w:t>
            </w:r>
          </w:p>
        </w:tc>
      </w:tr>
      <w:tr w:rsidR="006D0461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E90ED9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AGAČ PROPISA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</w:p>
        </w:tc>
        <w:tc>
          <w:tcPr>
            <w:tcW w:w="5598" w:type="dxa"/>
          </w:tcPr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Predsjednik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</w:p>
          <w:p w:rsidR="006D0461" w:rsidRPr="006D0461" w:rsidRDefault="00E90ED9" w:rsidP="00E90ED9">
            <w:pPr>
              <w:autoSpaceDE w:val="0"/>
              <w:autoSpaceDN w:val="0"/>
              <w:adjustRightInd w:val="0"/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65F91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Direkcij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imovinu</w:t>
            </w:r>
            <w:proofErr w:type="spellEnd"/>
          </w:p>
        </w:tc>
      </w:tr>
      <w:tr w:rsidR="006D0461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:rsidR="006D0461" w:rsidRPr="00322389" w:rsidRDefault="00E90ED9" w:rsidP="006D046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IV PROPISA</w:t>
            </w:r>
          </w:p>
        </w:tc>
        <w:tc>
          <w:tcPr>
            <w:tcW w:w="5598" w:type="dxa"/>
          </w:tcPr>
          <w:p w:rsidR="006D0461" w:rsidRPr="00174DCD" w:rsidRDefault="00E90ED9" w:rsidP="00AA641F">
            <w:pPr>
              <w:autoSpaceDE w:val="0"/>
              <w:autoSpaceDN w:val="0"/>
              <w:adjustRightInd w:val="0"/>
              <w:spacing w:before="120" w:after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 w:val="0"/>
                <w:szCs w:val="24"/>
              </w:rPr>
            </w:pP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="00AA641F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izmjeni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o   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davanju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upravljanje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objekat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domov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mjesnih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zajednic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mjesnim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zajednicam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području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b/>
                <w:bCs w:val="0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1.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efinisa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ves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sk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tešk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vrđu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e</w:t>
            </w:r>
            <w:proofErr w:type="spellEnd"/>
            <w:proofErr w:type="gram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nes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vjer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proofErr w:type="gram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problem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eb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s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c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E90ED9" w:rsidRP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174DCD" w:rsidRDefault="00E90ED9" w:rsidP="00E90ED9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problem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oluira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mje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“status quo”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a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tjev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(</w:t>
            </w:r>
            <w:proofErr w:type="spellStart"/>
            <w:proofErr w:type="gram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)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vo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av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nov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držan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9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2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žavn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 br. 21/09 i 40/11)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o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“ br. 2/18, 34/19, 38/20, 50/22 i 84/22)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5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v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1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čk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9 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la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8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tut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„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lužb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list CG -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sk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“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31/18);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č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o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opstveni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t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="00AA64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iješi</w:t>
            </w:r>
            <w:proofErr w:type="spellEnd"/>
            <w:r w:rsidR="00AA64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pjesni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ad MZ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čij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lik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A641F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sela</w:t>
            </w:r>
            <w:bookmarkStart w:id="0" w:name="_GoBack"/>
            <w:bookmarkEnd w:id="0"/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ubež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Problem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hvat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lik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elik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r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novnik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pa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at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t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avan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lja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at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mov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ih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im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a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uč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a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ovolji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t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pa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otril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lja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oš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an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90ED9" w:rsidRPr="00E90ED9" w:rsidRDefault="00E90ED9" w:rsidP="00E90ED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63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ed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t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ez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širenj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pacitet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Z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b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ovon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ih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šta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E90ED9" w:rsidRPr="00E90ED9" w:rsidRDefault="00E90ED9" w:rsidP="00E90ED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olik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b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svojil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va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štećen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anovništv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ritori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43667" w:rsidRPr="00E90ED9" w:rsidRDefault="00E90ED9" w:rsidP="00E90ED9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U “status quo”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ral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eli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kupc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jel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jekt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ni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proofErr w:type="gram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a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čin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ncelariju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anje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št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načajn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manjilo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oj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i</w:t>
            </w:r>
            <w:proofErr w:type="spellEnd"/>
            <w:r w:rsidRPr="00E90ED9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E90ED9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E90ED9" w:rsidRPr="00943667" w:rsidRDefault="00E90ED9" w:rsidP="00E90ED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A60F34" w:rsidP="00A60F3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2.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iž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-         </w:t>
            </w:r>
          </w:p>
          <w:p w:rsidR="009E489E" w:rsidRPr="00970F12" w:rsidRDefault="00A60F34" w:rsidP="00A60F34">
            <w:pPr>
              <w:autoSpaceDE w:val="0"/>
              <w:autoSpaceDN w:val="0"/>
              <w:adjustRightInd w:val="0"/>
              <w:spacing w:before="120" w:after="12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</w:t>
            </w: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   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Da l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l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d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onj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ad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unkcionis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9F37BA" w:rsidRPr="009F37BA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proofErr w:type="gram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an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 od</w:t>
            </w:r>
            <w:proofErr w:type="gram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A60F34" w:rsidP="00A60F3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3.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št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an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u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av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 (</w:t>
            </w:r>
            <w:proofErr w:type="spellStart"/>
            <w:proofErr w:type="gram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vijek</w:t>
            </w:r>
            <w:proofErr w:type="spellEnd"/>
            <w:proofErr w:type="gram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eb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zmatra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“status quo”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oručljiv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egulator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s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ave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9E489E" w:rsidRPr="00322389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u</w:t>
            </w:r>
            <w:proofErr w:type="spellEnd"/>
            <w:proofErr w:type="gram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(</w:t>
            </w:r>
            <w:proofErr w:type="spellStart"/>
            <w:proofErr w:type="gram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menzi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ferira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napređu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od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avnopravnost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:  status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eđ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s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datn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stor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fikasnij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ad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3D3FB6" w:rsidRPr="009F37BA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Calibri" w:hAnsi="Calibri" w:cs="Calibri"/>
                <w:i/>
                <w:iCs/>
                <w:color w:val="365F91" w:themeColor="accent1" w:themeShade="BF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N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d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ci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av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og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ble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uzev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8E7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A60F34" w:rsidP="00A60F3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4.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naliz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Na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g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jvjerovatni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-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broja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gativ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irekt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rekt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šted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?</w:t>
            </w:r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zitivn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jedic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onoš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ravdavaj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n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ori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A60F34" w:rsidRPr="00A60F34" w:rsidRDefault="00A60F34" w:rsidP="00A60F34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s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o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t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376FE5" w:rsidRDefault="00A60F34" w:rsidP="00A60F3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-          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i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je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ih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A60F34" w:rsidRPr="00A60F34" w:rsidRDefault="00376FE5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376FE5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ti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e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sne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jednice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Humci</w:t>
            </w:r>
            <w:proofErr w:type="spellEnd"/>
            <w:r w:rsidR="00A60F34"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; </w:t>
            </w:r>
          </w:p>
          <w:p w:rsidR="00A60F34" w:rsidRPr="00A60F34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o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v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ć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azvat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oškov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ađani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i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očito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al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nji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uzećim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;</w:t>
            </w:r>
          </w:p>
          <w:p w:rsidR="00A60F34" w:rsidRPr="00A60F34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žav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nj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ovih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vrednih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bjekat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n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ržišn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kurencij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9E489E" w:rsidRPr="00A60F34" w:rsidRDefault="00A60F34" w:rsidP="00A60F34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om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ne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varaju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dministrativn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terećenj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znis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arijera</w:t>
            </w:r>
            <w:proofErr w:type="spellEnd"/>
            <w:r w:rsidRPr="00A60F34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783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5.Procjena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og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caja</w:t>
            </w:r>
            <w:proofErr w:type="spellEnd"/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no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j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jeđen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a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nokrat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ređenog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emenskog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eriod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r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Gore i </w:t>
            </w:r>
            <w:proofErr w:type="spellStart"/>
            <w:proofErr w:type="gram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?</w:t>
            </w:r>
            <w:proofErr w:type="gramEnd"/>
          </w:p>
          <w:p w:rsidR="00AE1E87" w:rsidRDefault="007838E7" w:rsidP="007838E7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j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k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n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snic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gl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c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a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Da l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ž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zrok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ravnopravnos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međ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uškarac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)</w:t>
            </w:r>
          </w:p>
          <w:p w:rsidR="00AE1E87" w:rsidRPr="00AE1E87" w:rsidRDefault="00AE1E87" w:rsidP="00AE1E87">
            <w:pPr>
              <w:rPr>
                <w:rFonts w:ascii="Arial" w:hAnsi="Arial" w:cs="Arial"/>
                <w:color w:val="365F91" w:themeColor="accent1" w:themeShade="BF"/>
                <w:sz w:val="20"/>
                <w:szCs w:val="20"/>
                <w:lang w:val="sr-Cyrl-ME"/>
              </w:rPr>
            </w:pPr>
          </w:p>
        </w:tc>
      </w:tr>
      <w:tr w:rsidR="009E489E" w:rsidRPr="00322389" w:rsidTr="007838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322389" w:rsidRDefault="009E489E" w:rsidP="00BD699C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</w:p>
          <w:p w:rsidR="007838E7" w:rsidRPr="007838E7" w:rsidRDefault="007838E7" w:rsidP="007838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plemen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reb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d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pšti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kšić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;</w:t>
            </w:r>
          </w:p>
          <w:p w:rsidR="007838E7" w:rsidRDefault="007838E7" w:rsidP="007838E7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eophod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nansijs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redst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ezbijeđe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ekuć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l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lanira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udžet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red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iska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od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322389" w:rsidRDefault="007838E7" w:rsidP="007838E7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tič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</w:t>
            </w:r>
            <w:proofErr w:type="spellEnd"/>
            <w:proofErr w:type="gram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isin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od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edinic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mouprav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lastRenderedPageBreak/>
              <w:t xml:space="preserve">6.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 li j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ter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a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da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rup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ova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oj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faz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RIA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ce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a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(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jav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l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a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).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Da l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9B77F0" w:rsidRDefault="007838E7" w:rsidP="007838E7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znač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zultat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z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gest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interesova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tra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nosn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hvaćen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brazlož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BD699C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  <w:lang w:val="sr-Cyrl-ME"/>
              </w:rPr>
            </w:pPr>
          </w:p>
          <w:p w:rsidR="007838E7" w:rsidRPr="007838E7" w:rsidRDefault="007838E7" w:rsidP="007838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Toko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rad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og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rišćen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ksperts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dršk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vrš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a</w:t>
            </w:r>
            <w:proofErr w:type="spellEnd"/>
            <w:proofErr w:type="gram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drugim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rganim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. </w:t>
            </w:r>
          </w:p>
          <w:p w:rsidR="009E489E" w:rsidRPr="00322389" w:rsidRDefault="007838E7" w:rsidP="007838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stavnic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žensk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družen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ije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bil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ključ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nsult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</w:tc>
      </w:tr>
      <w:tr w:rsidR="009E489E" w:rsidRPr="00322389" w:rsidTr="000511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7.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Monitoring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a</w:t>
            </w:r>
            <w:proofErr w:type="spellEnd"/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plementacij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? </w:t>
            </w:r>
          </w:p>
          <w:p w:rsidR="007838E7" w:rsidRPr="007838E7" w:rsidRDefault="007838E7" w:rsidP="007838E7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  <w:t xml:space="preserve">Koj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glavn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ndikator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m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jim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s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jer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spunjen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ciljev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  <w:p w:rsidR="009E489E" w:rsidRPr="009B77F0" w:rsidRDefault="007838E7" w:rsidP="007838E7">
            <w:p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-</w:t>
            </w:r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ab/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Ko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ć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?</w:t>
            </w:r>
          </w:p>
        </w:tc>
      </w:tr>
      <w:tr w:rsidR="009E489E" w:rsidRPr="000511F0" w:rsidTr="000511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color w:val="365F91" w:themeColor="accent1" w:themeShade="BF"/>
                <w:sz w:val="21"/>
                <w:szCs w:val="21"/>
                <w:lang w:val="sr-Latn-CS"/>
              </w:rPr>
            </w:pPr>
          </w:p>
          <w:p w:rsidR="007838E7" w:rsidRPr="007838E7" w:rsidRDefault="007838E7" w:rsidP="007838E7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contextualSpacing/>
              <w:jc w:val="left"/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tencijal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prek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ealizacij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edloženih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rješenj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z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dluk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ne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to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Default="007838E7" w:rsidP="007838E7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provođen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monitoring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i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evaluacij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imje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ropis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u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okviru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svoj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nosti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,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bić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dužen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organ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lokal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uprav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nadležan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za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poslov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 xml:space="preserve"> </w:t>
            </w:r>
            <w:proofErr w:type="spellStart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imovine</w:t>
            </w:r>
            <w:proofErr w:type="spellEnd"/>
            <w:r w:rsidRPr="007838E7">
              <w:rPr>
                <w:rFonts w:ascii="Arial" w:hAnsi="Arial" w:cs="Arial"/>
                <w:color w:val="365F91" w:themeColor="accent1" w:themeShade="BF"/>
                <w:sz w:val="20"/>
                <w:szCs w:val="20"/>
              </w:rPr>
              <w:t>.</w:t>
            </w:r>
          </w:p>
          <w:p w:rsidR="009E489E" w:rsidRPr="000511F0" w:rsidRDefault="009E489E" w:rsidP="009E489E">
            <w:pPr>
              <w:autoSpaceDE w:val="0"/>
              <w:autoSpaceDN w:val="0"/>
              <w:adjustRightInd w:val="0"/>
              <w:rPr>
                <w:rFonts w:ascii="Arial" w:hAnsi="Arial" w:cs="Arial"/>
                <w:b w:val="0"/>
                <w:color w:val="365F91" w:themeColor="accent1" w:themeShade="BF"/>
                <w:sz w:val="20"/>
                <w:szCs w:val="20"/>
              </w:rPr>
            </w:pPr>
          </w:p>
        </w:tc>
      </w:tr>
    </w:tbl>
    <w:p w:rsidR="00BA7396" w:rsidRPr="000511F0" w:rsidRDefault="00BA7396" w:rsidP="00BA7396">
      <w:pPr>
        <w:autoSpaceDE w:val="0"/>
        <w:autoSpaceDN w:val="0"/>
        <w:adjustRightInd w:val="0"/>
        <w:rPr>
          <w:rFonts w:ascii="Arial" w:hAnsi="Arial" w:cs="Arial"/>
          <w:b/>
          <w:bCs w:val="0"/>
          <w:color w:val="365F91" w:themeColor="accent1" w:themeShade="BF"/>
          <w:sz w:val="20"/>
          <w:szCs w:val="20"/>
        </w:rPr>
      </w:pPr>
    </w:p>
    <w:p w:rsidR="007838E7" w:rsidRPr="007838E7" w:rsidRDefault="007838E7" w:rsidP="007838E7">
      <w:pPr>
        <w:rPr>
          <w:rFonts w:ascii="Arial" w:hAnsi="Arial" w:cs="Arial"/>
          <w:b/>
        </w:rPr>
      </w:pPr>
      <w:r w:rsidRPr="007838E7">
        <w:rPr>
          <w:rFonts w:ascii="Arial" w:hAnsi="Arial" w:cs="Arial"/>
          <w:b/>
        </w:rPr>
        <w:t xml:space="preserve">Datum i </w:t>
      </w:r>
      <w:proofErr w:type="spellStart"/>
      <w:r w:rsidRPr="007838E7">
        <w:rPr>
          <w:rFonts w:ascii="Arial" w:hAnsi="Arial" w:cs="Arial"/>
          <w:b/>
        </w:rPr>
        <w:t>mjesto</w:t>
      </w:r>
      <w:proofErr w:type="spellEnd"/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  <w:t xml:space="preserve">   </w:t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      </w:t>
      </w:r>
      <w:r w:rsidRPr="007838E7">
        <w:rPr>
          <w:rFonts w:ascii="Arial" w:hAnsi="Arial" w:cs="Arial"/>
          <w:b/>
        </w:rPr>
        <w:t>DIREKTOR</w:t>
      </w:r>
    </w:p>
    <w:p w:rsidR="007838E7" w:rsidRPr="007838E7" w:rsidRDefault="007838E7" w:rsidP="007838E7">
      <w:pPr>
        <w:rPr>
          <w:rFonts w:ascii="Arial" w:hAnsi="Arial" w:cs="Arial"/>
          <w:b/>
        </w:rPr>
      </w:pPr>
    </w:p>
    <w:p w:rsidR="00972845" w:rsidRPr="00972845" w:rsidRDefault="007838E7" w:rsidP="007838E7">
      <w:pPr>
        <w:rPr>
          <w:rFonts w:ascii="Arial" w:hAnsi="Arial" w:cs="Arial"/>
          <w:color w:val="365F91" w:themeColor="accent1" w:themeShade="BF"/>
        </w:rPr>
      </w:pPr>
      <w:proofErr w:type="spellStart"/>
      <w:proofErr w:type="gramStart"/>
      <w:r w:rsidRPr="007838E7">
        <w:rPr>
          <w:rFonts w:ascii="Arial" w:hAnsi="Arial" w:cs="Arial"/>
          <w:b/>
        </w:rPr>
        <w:t>Nikšić</w:t>
      </w:r>
      <w:proofErr w:type="spellEnd"/>
      <w:r w:rsidRPr="007838E7">
        <w:rPr>
          <w:rFonts w:ascii="Arial" w:hAnsi="Arial" w:cs="Arial"/>
          <w:b/>
        </w:rPr>
        <w:t xml:space="preserve">, </w:t>
      </w:r>
      <w:r w:rsidR="00AA641F">
        <w:rPr>
          <w:rFonts w:ascii="Arial" w:hAnsi="Arial" w:cs="Arial"/>
          <w:b/>
        </w:rPr>
        <w:t>11.april</w:t>
      </w:r>
      <w:r w:rsidRPr="007838E7">
        <w:rPr>
          <w:rFonts w:ascii="Arial" w:hAnsi="Arial" w:cs="Arial"/>
          <w:b/>
        </w:rPr>
        <w:t xml:space="preserve"> 2023.</w:t>
      </w:r>
      <w:proofErr w:type="gramEnd"/>
      <w:r w:rsidRPr="007838E7">
        <w:rPr>
          <w:rFonts w:ascii="Arial" w:hAnsi="Arial" w:cs="Arial"/>
          <w:b/>
        </w:rPr>
        <w:t xml:space="preserve"> </w:t>
      </w:r>
      <w:proofErr w:type="spellStart"/>
      <w:proofErr w:type="gramStart"/>
      <w:r w:rsidRPr="007838E7">
        <w:rPr>
          <w:rFonts w:ascii="Arial" w:hAnsi="Arial" w:cs="Arial"/>
          <w:b/>
        </w:rPr>
        <w:t>godine</w:t>
      </w:r>
      <w:proofErr w:type="spellEnd"/>
      <w:proofErr w:type="gramEnd"/>
      <w:r w:rsidRPr="007838E7">
        <w:rPr>
          <w:rFonts w:ascii="Arial" w:hAnsi="Arial" w:cs="Arial"/>
          <w:b/>
        </w:rPr>
        <w:t xml:space="preserve">    </w:t>
      </w:r>
      <w:r w:rsidRPr="007838E7">
        <w:rPr>
          <w:rFonts w:ascii="Arial" w:hAnsi="Arial" w:cs="Arial"/>
          <w:b/>
        </w:rPr>
        <w:tab/>
        <w:t xml:space="preserve">      </w:t>
      </w:r>
      <w:r w:rsidRPr="007838E7">
        <w:rPr>
          <w:rFonts w:ascii="Arial" w:hAnsi="Arial" w:cs="Arial"/>
          <w:b/>
        </w:rPr>
        <w:tab/>
      </w:r>
      <w:r w:rsidRPr="007838E7">
        <w:rPr>
          <w:rFonts w:ascii="Arial" w:hAnsi="Arial" w:cs="Arial"/>
          <w:b/>
        </w:rPr>
        <w:tab/>
        <w:t xml:space="preserve">            </w:t>
      </w:r>
      <w:r>
        <w:rPr>
          <w:rFonts w:ascii="Arial" w:hAnsi="Arial" w:cs="Arial"/>
          <w:b/>
        </w:rPr>
        <w:t xml:space="preserve">                    </w:t>
      </w:r>
      <w:r w:rsidRPr="007838E7">
        <w:rPr>
          <w:rFonts w:ascii="Arial" w:hAnsi="Arial" w:cs="Arial"/>
          <w:b/>
        </w:rPr>
        <w:t xml:space="preserve"> </w:t>
      </w:r>
      <w:proofErr w:type="spellStart"/>
      <w:r w:rsidRPr="007838E7">
        <w:rPr>
          <w:rFonts w:ascii="Arial" w:hAnsi="Arial" w:cs="Arial"/>
          <w:b/>
        </w:rPr>
        <w:t>Radosav</w:t>
      </w:r>
      <w:proofErr w:type="spellEnd"/>
      <w:r w:rsidRPr="007838E7">
        <w:rPr>
          <w:rFonts w:ascii="Arial" w:hAnsi="Arial" w:cs="Arial"/>
          <w:b/>
        </w:rPr>
        <w:t xml:space="preserve"> </w:t>
      </w:r>
      <w:proofErr w:type="spellStart"/>
      <w:r w:rsidRPr="007838E7">
        <w:rPr>
          <w:rFonts w:ascii="Arial" w:hAnsi="Arial" w:cs="Arial"/>
          <w:b/>
        </w:rPr>
        <w:t>Urošević</w:t>
      </w:r>
      <w:proofErr w:type="spellEnd"/>
    </w:p>
    <w:sectPr w:rsidR="00972845" w:rsidRPr="00972845" w:rsidSect="00322389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F34D4" w:rsidRDefault="007F34D4" w:rsidP="00BA7396">
      <w:r>
        <w:separator/>
      </w:r>
    </w:p>
  </w:endnote>
  <w:endnote w:type="continuationSeparator" w:id="0">
    <w:p w:rsidR="007F34D4" w:rsidRDefault="007F34D4" w:rsidP="00BA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F34D4" w:rsidRDefault="007F34D4" w:rsidP="00BA7396">
      <w:r>
        <w:separator/>
      </w:r>
    </w:p>
  </w:footnote>
  <w:footnote w:type="continuationSeparator" w:id="0">
    <w:p w:rsidR="007F34D4" w:rsidRDefault="007F34D4" w:rsidP="00BA7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C2DAA"/>
    <w:multiLevelType w:val="hybridMultilevel"/>
    <w:tmpl w:val="14684B00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AB57D2"/>
    <w:multiLevelType w:val="hybridMultilevel"/>
    <w:tmpl w:val="C696205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013A0"/>
    <w:multiLevelType w:val="hybridMultilevel"/>
    <w:tmpl w:val="2DAEBCC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D3405"/>
    <w:multiLevelType w:val="hybridMultilevel"/>
    <w:tmpl w:val="B3C89CCA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752755"/>
    <w:multiLevelType w:val="hybridMultilevel"/>
    <w:tmpl w:val="4F2A5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365F91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A82"/>
    <w:multiLevelType w:val="hybridMultilevel"/>
    <w:tmpl w:val="907E9CE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1A5C725B"/>
    <w:multiLevelType w:val="hybridMultilevel"/>
    <w:tmpl w:val="AEF45A62"/>
    <w:lvl w:ilvl="0" w:tplc="D0C015E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F642BB"/>
    <w:multiLevelType w:val="hybridMultilevel"/>
    <w:tmpl w:val="84A6604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7C43E4"/>
    <w:multiLevelType w:val="hybridMultilevel"/>
    <w:tmpl w:val="A5426B4C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F42989"/>
    <w:multiLevelType w:val="hybridMultilevel"/>
    <w:tmpl w:val="4D0A119E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991EE8"/>
    <w:multiLevelType w:val="hybridMultilevel"/>
    <w:tmpl w:val="B9DA689C"/>
    <w:lvl w:ilvl="0" w:tplc="3822B8EE">
      <w:numFmt w:val="bullet"/>
      <w:lvlText w:val="-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49BC02A2"/>
    <w:multiLevelType w:val="hybridMultilevel"/>
    <w:tmpl w:val="5AE44FA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254D1"/>
    <w:multiLevelType w:val="hybridMultilevel"/>
    <w:tmpl w:val="178C9F28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F73942"/>
    <w:multiLevelType w:val="hybridMultilevel"/>
    <w:tmpl w:val="9A58B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D80FF7"/>
    <w:multiLevelType w:val="hybridMultilevel"/>
    <w:tmpl w:val="5C84A8B4"/>
    <w:lvl w:ilvl="0" w:tplc="2DA8E17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1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14"/>
  </w:num>
  <w:num w:numId="10">
    <w:abstractNumId w:val="11"/>
  </w:num>
  <w:num w:numId="11">
    <w:abstractNumId w:val="4"/>
  </w:num>
  <w:num w:numId="12">
    <w:abstractNumId w:val="6"/>
  </w:num>
  <w:num w:numId="13">
    <w:abstractNumId w:val="10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tzQwMbC0NDY3MDFU0lEKTi0uzszPAykwrAUAmNdT5CwAAAA="/>
  </w:docVars>
  <w:rsids>
    <w:rsidRoot w:val="00BA7396"/>
    <w:rsid w:val="0000426F"/>
    <w:rsid w:val="000114B5"/>
    <w:rsid w:val="00036EFA"/>
    <w:rsid w:val="000425C8"/>
    <w:rsid w:val="000449CA"/>
    <w:rsid w:val="000511F0"/>
    <w:rsid w:val="00057E6C"/>
    <w:rsid w:val="000629D8"/>
    <w:rsid w:val="00067FCF"/>
    <w:rsid w:val="000716AC"/>
    <w:rsid w:val="00075306"/>
    <w:rsid w:val="00090EE2"/>
    <w:rsid w:val="000C5F59"/>
    <w:rsid w:val="000E5392"/>
    <w:rsid w:val="000E7E95"/>
    <w:rsid w:val="00136E1D"/>
    <w:rsid w:val="00154647"/>
    <w:rsid w:val="00162BB1"/>
    <w:rsid w:val="00165A77"/>
    <w:rsid w:val="00174DCD"/>
    <w:rsid w:val="00183269"/>
    <w:rsid w:val="001A77E0"/>
    <w:rsid w:val="001B6959"/>
    <w:rsid w:val="001C7348"/>
    <w:rsid w:val="001D0BF0"/>
    <w:rsid w:val="001D40E5"/>
    <w:rsid w:val="001E1794"/>
    <w:rsid w:val="001E404C"/>
    <w:rsid w:val="002072BA"/>
    <w:rsid w:val="00235BF5"/>
    <w:rsid w:val="00267C7D"/>
    <w:rsid w:val="00282840"/>
    <w:rsid w:val="00284A91"/>
    <w:rsid w:val="00294662"/>
    <w:rsid w:val="00295023"/>
    <w:rsid w:val="002A6869"/>
    <w:rsid w:val="002E7569"/>
    <w:rsid w:val="00310915"/>
    <w:rsid w:val="00322389"/>
    <w:rsid w:val="00357476"/>
    <w:rsid w:val="00376FE5"/>
    <w:rsid w:val="00392F99"/>
    <w:rsid w:val="00395587"/>
    <w:rsid w:val="003D3FB6"/>
    <w:rsid w:val="003F334E"/>
    <w:rsid w:val="00421C05"/>
    <w:rsid w:val="00424B67"/>
    <w:rsid w:val="00425794"/>
    <w:rsid w:val="0047459A"/>
    <w:rsid w:val="0049164B"/>
    <w:rsid w:val="004A4396"/>
    <w:rsid w:val="004B549B"/>
    <w:rsid w:val="004C7A22"/>
    <w:rsid w:val="004E1351"/>
    <w:rsid w:val="004F4F9C"/>
    <w:rsid w:val="00504237"/>
    <w:rsid w:val="0054756C"/>
    <w:rsid w:val="005602EB"/>
    <w:rsid w:val="0056374D"/>
    <w:rsid w:val="005805F3"/>
    <w:rsid w:val="00592E87"/>
    <w:rsid w:val="005A3E04"/>
    <w:rsid w:val="005C4266"/>
    <w:rsid w:val="005F00B7"/>
    <w:rsid w:val="005F03ED"/>
    <w:rsid w:val="005F6D49"/>
    <w:rsid w:val="00601210"/>
    <w:rsid w:val="006129CD"/>
    <w:rsid w:val="006457FF"/>
    <w:rsid w:val="006710AA"/>
    <w:rsid w:val="00673F68"/>
    <w:rsid w:val="00681033"/>
    <w:rsid w:val="00681DE1"/>
    <w:rsid w:val="006A1B2C"/>
    <w:rsid w:val="006A3B25"/>
    <w:rsid w:val="006A3B76"/>
    <w:rsid w:val="006B4020"/>
    <w:rsid w:val="006C4F93"/>
    <w:rsid w:val="006D0461"/>
    <w:rsid w:val="006E4E97"/>
    <w:rsid w:val="006F1605"/>
    <w:rsid w:val="00702CFF"/>
    <w:rsid w:val="007043B6"/>
    <w:rsid w:val="00705E35"/>
    <w:rsid w:val="00721DB9"/>
    <w:rsid w:val="00723380"/>
    <w:rsid w:val="00733149"/>
    <w:rsid w:val="00736E8D"/>
    <w:rsid w:val="00741A35"/>
    <w:rsid w:val="007838E7"/>
    <w:rsid w:val="007A1C7D"/>
    <w:rsid w:val="007C12EB"/>
    <w:rsid w:val="007C2657"/>
    <w:rsid w:val="007D05DC"/>
    <w:rsid w:val="007E7A1D"/>
    <w:rsid w:val="007F34D4"/>
    <w:rsid w:val="008039CA"/>
    <w:rsid w:val="008047E8"/>
    <w:rsid w:val="008169A7"/>
    <w:rsid w:val="00824F65"/>
    <w:rsid w:val="008301C9"/>
    <w:rsid w:val="008322D4"/>
    <w:rsid w:val="00833765"/>
    <w:rsid w:val="0085327D"/>
    <w:rsid w:val="008653C8"/>
    <w:rsid w:val="00871235"/>
    <w:rsid w:val="008748BB"/>
    <w:rsid w:val="008A2781"/>
    <w:rsid w:val="008B09E9"/>
    <w:rsid w:val="008C0535"/>
    <w:rsid w:val="008C5160"/>
    <w:rsid w:val="008D0619"/>
    <w:rsid w:val="008D4A61"/>
    <w:rsid w:val="008E4862"/>
    <w:rsid w:val="008E6C79"/>
    <w:rsid w:val="008E7881"/>
    <w:rsid w:val="00943667"/>
    <w:rsid w:val="009535C3"/>
    <w:rsid w:val="00960A46"/>
    <w:rsid w:val="00970F12"/>
    <w:rsid w:val="00972845"/>
    <w:rsid w:val="00981466"/>
    <w:rsid w:val="009874EB"/>
    <w:rsid w:val="009A13B3"/>
    <w:rsid w:val="009B77F0"/>
    <w:rsid w:val="009E489E"/>
    <w:rsid w:val="009F37BA"/>
    <w:rsid w:val="00A07773"/>
    <w:rsid w:val="00A265F9"/>
    <w:rsid w:val="00A54312"/>
    <w:rsid w:val="00A60F34"/>
    <w:rsid w:val="00A71595"/>
    <w:rsid w:val="00A726F0"/>
    <w:rsid w:val="00AA117E"/>
    <w:rsid w:val="00AA641F"/>
    <w:rsid w:val="00AC6578"/>
    <w:rsid w:val="00AD100C"/>
    <w:rsid w:val="00AD48A3"/>
    <w:rsid w:val="00AE122D"/>
    <w:rsid w:val="00AE1E87"/>
    <w:rsid w:val="00B2646E"/>
    <w:rsid w:val="00B40AA1"/>
    <w:rsid w:val="00B535B4"/>
    <w:rsid w:val="00B620F8"/>
    <w:rsid w:val="00B7089B"/>
    <w:rsid w:val="00BA7396"/>
    <w:rsid w:val="00BA7877"/>
    <w:rsid w:val="00BD4282"/>
    <w:rsid w:val="00BD699C"/>
    <w:rsid w:val="00BE11B9"/>
    <w:rsid w:val="00BE1A68"/>
    <w:rsid w:val="00BF3A3D"/>
    <w:rsid w:val="00C111D8"/>
    <w:rsid w:val="00C179F9"/>
    <w:rsid w:val="00C3159A"/>
    <w:rsid w:val="00C450DD"/>
    <w:rsid w:val="00C46036"/>
    <w:rsid w:val="00C5148C"/>
    <w:rsid w:val="00C52D5B"/>
    <w:rsid w:val="00C549B4"/>
    <w:rsid w:val="00C72668"/>
    <w:rsid w:val="00C75DF0"/>
    <w:rsid w:val="00C773E3"/>
    <w:rsid w:val="00C87DA2"/>
    <w:rsid w:val="00C96017"/>
    <w:rsid w:val="00CC63BD"/>
    <w:rsid w:val="00D06D2A"/>
    <w:rsid w:val="00D10AC3"/>
    <w:rsid w:val="00D25692"/>
    <w:rsid w:val="00D27C82"/>
    <w:rsid w:val="00D4308A"/>
    <w:rsid w:val="00D87CB1"/>
    <w:rsid w:val="00DB629C"/>
    <w:rsid w:val="00DD04AC"/>
    <w:rsid w:val="00DD1187"/>
    <w:rsid w:val="00DF5EA1"/>
    <w:rsid w:val="00DF6762"/>
    <w:rsid w:val="00E01F55"/>
    <w:rsid w:val="00E27102"/>
    <w:rsid w:val="00E3478E"/>
    <w:rsid w:val="00E42683"/>
    <w:rsid w:val="00E45613"/>
    <w:rsid w:val="00E61671"/>
    <w:rsid w:val="00E721E9"/>
    <w:rsid w:val="00E90ED9"/>
    <w:rsid w:val="00ED0AF4"/>
    <w:rsid w:val="00ED0F74"/>
    <w:rsid w:val="00ED35FF"/>
    <w:rsid w:val="00ED4766"/>
    <w:rsid w:val="00F20105"/>
    <w:rsid w:val="00F724F6"/>
    <w:rsid w:val="00F72683"/>
    <w:rsid w:val="00F7433F"/>
    <w:rsid w:val="00F827EF"/>
    <w:rsid w:val="00F829CD"/>
    <w:rsid w:val="00FB6BD5"/>
    <w:rsid w:val="00FB7CBA"/>
    <w:rsid w:val="00FF14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Normal Branko"/>
    <w:qFormat/>
    <w:rsid w:val="00BA7396"/>
    <w:pPr>
      <w:spacing w:after="0" w:line="240" w:lineRule="auto"/>
      <w:jc w:val="both"/>
    </w:pPr>
    <w:rPr>
      <w:rFonts w:ascii="Garamond" w:eastAsia="Times New Roman" w:hAnsi="Garamond" w:cs="Times New Roman"/>
      <w:bCs/>
      <w:sz w:val="24"/>
      <w:lang w:val="en-GB" w:eastAsia="en-GB"/>
    </w:rPr>
  </w:style>
  <w:style w:type="paragraph" w:styleId="Heading2">
    <w:name w:val="heading 2"/>
    <w:basedOn w:val="Normal"/>
    <w:next w:val="Normal"/>
    <w:link w:val="Heading2Char"/>
    <w:autoRedefine/>
    <w:qFormat/>
    <w:rsid w:val="00BA7396"/>
    <w:pPr>
      <w:keepNext/>
      <w:numPr>
        <w:numId w:val="12"/>
      </w:numPr>
      <w:spacing w:before="240" w:after="60"/>
      <w:outlineLvl w:val="1"/>
    </w:pPr>
    <w:rPr>
      <w:rFonts w:ascii="Arial" w:hAnsi="Arial" w:cs="Arial"/>
      <w:b/>
      <w:iCs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7396"/>
    <w:rPr>
      <w:rFonts w:ascii="Arial" w:eastAsia="Times New Roman" w:hAnsi="Arial" w:cs="Arial"/>
      <w:b/>
      <w:bCs/>
      <w:iCs/>
      <w:szCs w:val="28"/>
      <w:lang w:val="en-GB" w:eastAsia="en-GB"/>
    </w:rPr>
  </w:style>
  <w:style w:type="paragraph" w:styleId="FootnoteText">
    <w:name w:val="footnote text"/>
    <w:basedOn w:val="Normal"/>
    <w:link w:val="FootnoteTextChar"/>
    <w:autoRedefine/>
    <w:uiPriority w:val="99"/>
    <w:semiHidden/>
    <w:rsid w:val="00BA7396"/>
    <w:pPr>
      <w:spacing w:before="40" w:after="40"/>
      <w:jc w:val="left"/>
    </w:pPr>
    <w:rPr>
      <w:rFonts w:ascii="Arial" w:hAnsi="Arial" w:cs="Arial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7396"/>
    <w:rPr>
      <w:rFonts w:ascii="Arial" w:eastAsia="Times New Roman" w:hAnsi="Arial" w:cs="Arial"/>
      <w:bCs/>
      <w:sz w:val="16"/>
      <w:szCs w:val="16"/>
      <w:lang w:val="en-GB" w:eastAsia="en-GB"/>
    </w:rPr>
  </w:style>
  <w:style w:type="character" w:styleId="FootnoteReference">
    <w:name w:val="footnote reference"/>
    <w:basedOn w:val="DefaultParagraphFont"/>
    <w:uiPriority w:val="99"/>
    <w:semiHidden/>
    <w:rsid w:val="00BA7396"/>
    <w:rPr>
      <w:rFonts w:ascii="Garamond" w:hAnsi="Garamond"/>
      <w:sz w:val="20"/>
      <w:vertAlign w:val="superscript"/>
    </w:rPr>
  </w:style>
  <w:style w:type="paragraph" w:styleId="ListParagraph">
    <w:name w:val="List Paragraph"/>
    <w:basedOn w:val="Normal"/>
    <w:uiPriority w:val="99"/>
    <w:qFormat/>
    <w:rsid w:val="00BA7396"/>
    <w:pPr>
      <w:ind w:left="720"/>
    </w:pPr>
  </w:style>
  <w:style w:type="table" w:styleId="TableGrid">
    <w:name w:val="Table Grid"/>
    <w:basedOn w:val="TableNormal"/>
    <w:uiPriority w:val="59"/>
    <w:rsid w:val="008322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xpand1">
    <w:name w:val="expand1"/>
    <w:basedOn w:val="DefaultParagraphFont"/>
    <w:rsid w:val="005F03ED"/>
    <w:rPr>
      <w:rFonts w:ascii="Arial" w:hAnsi="Arial" w:cs="Arial" w:hint="default"/>
      <w:i w:val="0"/>
      <w:iCs w:val="0"/>
      <w:vanish/>
      <w:webHidden w:val="0"/>
      <w:sz w:val="18"/>
      <w:szCs w:val="18"/>
      <w:specVanish w:val="0"/>
    </w:rPr>
  </w:style>
  <w:style w:type="table" w:styleId="LightGrid-Accent5">
    <w:name w:val="Light Grid Accent 5"/>
    <w:basedOn w:val="TableNormal"/>
    <w:uiPriority w:val="62"/>
    <w:rsid w:val="000511F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67F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FCF"/>
    <w:rPr>
      <w:rFonts w:ascii="Tahoma" w:eastAsia="Times New Roman" w:hAnsi="Tahoma" w:cs="Tahoma"/>
      <w:bCs/>
      <w:sz w:val="16"/>
      <w:szCs w:val="16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D0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0B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0BF0"/>
    <w:rPr>
      <w:rFonts w:ascii="Garamond" w:eastAsia="Times New Roman" w:hAnsi="Garamond" w:cs="Times New Roman"/>
      <w:bCs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0BF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0BF0"/>
    <w:rPr>
      <w:rFonts w:ascii="Garamond" w:eastAsia="Times New Roman" w:hAnsi="Garamond" w:cs="Times New Roman"/>
      <w:b/>
      <w:bCs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6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Marusic</dc:creator>
  <cp:lastModifiedBy>Direkcija 1</cp:lastModifiedBy>
  <cp:revision>6</cp:revision>
  <cp:lastPrinted>2023-04-11T06:59:00Z</cp:lastPrinted>
  <dcterms:created xsi:type="dcterms:W3CDTF">2023-03-23T06:49:00Z</dcterms:created>
  <dcterms:modified xsi:type="dcterms:W3CDTF">2023-04-11T06:59:00Z</dcterms:modified>
</cp:coreProperties>
</file>